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35307271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3530726A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3530726B" w14:textId="199038DC" w:rsidR="000B26AD" w:rsidRPr="000B26AD" w:rsidRDefault="007445D4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Director of Pharmacy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530726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3530726D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3530726E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3530726F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35307270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35307272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35307273" w14:textId="0CE8732F" w:rsidR="00C87EF5" w:rsidRPr="007445D4" w:rsidRDefault="007445D4" w:rsidP="007445D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35307274" w14:textId="77777777" w:rsidR="00C87EF5" w:rsidRPr="007445D4" w:rsidRDefault="00C87EF5" w:rsidP="007445D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35307275" w14:textId="77777777" w:rsidR="00C87EF5" w:rsidRPr="007445D4" w:rsidRDefault="00C87EF5" w:rsidP="007445D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35307276" w14:textId="77777777" w:rsidR="00C87EF5" w:rsidRPr="007445D4" w:rsidRDefault="00C87EF5" w:rsidP="007445D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0CFF5CE" w14:textId="041C72F3" w:rsidR="007445D4" w:rsidRPr="007445D4" w:rsidRDefault="007445D4" w:rsidP="007445D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I am writing to you today to apply for the vacant position of Director </w:t>
      </w: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of</w:t>
      </w: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Pharmacy.</w:t>
      </w:r>
      <w:r w:rsidRPr="007445D4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n-IN" w:eastAsia="en-IN" w:bidi="te-IN"/>
        </w:rPr>
        <w:t> </w:t>
      </w: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came across this job opening at XXXX. I have been working in the field of Pharmacy since long and have immense experience handling various related operations. </w:t>
      </w:r>
    </w:p>
    <w:p w14:paraId="0515A932" w14:textId="77777777" w:rsidR="007445D4" w:rsidRPr="007445D4" w:rsidRDefault="007445D4" w:rsidP="007445D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B088FF9" w14:textId="77777777" w:rsidR="007445D4" w:rsidRPr="007445D4" w:rsidRDefault="007445D4" w:rsidP="007445D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hold an associate degree in pharmacy and hold three years’ experience in the same position at XXXX. During my time at XXXX, I have learned a lot about monitoring the functioning of pharmacy personnel and creating quality assurance techniques to make sure legal, safe, and ethical practices. </w:t>
      </w:r>
    </w:p>
    <w:p w14:paraId="02880EC4" w14:textId="77777777" w:rsidR="007445D4" w:rsidRPr="007445D4" w:rsidRDefault="007445D4" w:rsidP="007445D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8AB175F" w14:textId="77777777" w:rsidR="007445D4" w:rsidRPr="007445D4" w:rsidRDefault="007445D4" w:rsidP="007445D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y experience and skills working at this position at XXXX, my current employer allows me-</w:t>
      </w:r>
    </w:p>
    <w:p w14:paraId="055A0E42" w14:textId="77777777" w:rsidR="007445D4" w:rsidRDefault="007445D4" w:rsidP="007445D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F887DC0" w14:textId="6D80E83B" w:rsidR="007445D4" w:rsidRPr="007445D4" w:rsidRDefault="007445D4" w:rsidP="007445D4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naging order processing, dispensation, inventory, and distribution of pharmaceutical products.</w:t>
      </w:r>
    </w:p>
    <w:p w14:paraId="624D1074" w14:textId="77777777" w:rsidR="007445D4" w:rsidRPr="007445D4" w:rsidRDefault="007445D4" w:rsidP="007445D4">
      <w:pPr>
        <w:numPr>
          <w:ilvl w:val="0"/>
          <w:numId w:val="8"/>
        </w:numPr>
        <w:spacing w:after="0"/>
        <w:ind w:left="709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naging business planning.</w:t>
      </w:r>
    </w:p>
    <w:p w14:paraId="417D2CF3" w14:textId="77777777" w:rsidR="007445D4" w:rsidRPr="007445D4" w:rsidRDefault="007445D4" w:rsidP="007445D4">
      <w:pPr>
        <w:numPr>
          <w:ilvl w:val="0"/>
          <w:numId w:val="8"/>
        </w:numPr>
        <w:spacing w:after="0"/>
        <w:ind w:left="709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Ensuring that the pharmaceutical staff uses the available equipment and products effectively and efficiently. </w:t>
      </w:r>
    </w:p>
    <w:p w14:paraId="7A3234F3" w14:textId="77777777" w:rsidR="007445D4" w:rsidRPr="007445D4" w:rsidRDefault="007445D4" w:rsidP="007445D4">
      <w:pPr>
        <w:numPr>
          <w:ilvl w:val="0"/>
          <w:numId w:val="8"/>
        </w:numPr>
        <w:spacing w:after="0"/>
        <w:ind w:left="709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nducting regular staff meetings.</w:t>
      </w:r>
    </w:p>
    <w:p w14:paraId="732643D6" w14:textId="77777777" w:rsidR="007445D4" w:rsidRPr="007445D4" w:rsidRDefault="007445D4" w:rsidP="007445D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E0568CC" w14:textId="77777777" w:rsidR="007445D4" w:rsidRPr="007445D4" w:rsidRDefault="007445D4" w:rsidP="007445D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oreover, I closely supervise the work of the pharmaceutical staff to ensure utmost efficiency and quality control in my operations. I assure you that if given a chance, I will make every possible effort to prove my worth. I am eager to add value to the amazing work done by your esteemed organization. I love challenging work and I have an exceptional ability to handle workflow effectively. </w:t>
      </w:r>
    </w:p>
    <w:p w14:paraId="50921DEB" w14:textId="77777777" w:rsidR="007445D4" w:rsidRPr="007445D4" w:rsidRDefault="007445D4" w:rsidP="007445D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092A8F9" w14:textId="77777777" w:rsidR="007445D4" w:rsidRPr="007445D4" w:rsidRDefault="007445D4" w:rsidP="007445D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s for your valuable time and for considering my candidature for this position.</w:t>
      </w:r>
    </w:p>
    <w:p w14:paraId="656921CF" w14:textId="77777777" w:rsidR="007445D4" w:rsidRPr="007445D4" w:rsidRDefault="007445D4" w:rsidP="007445D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2F95AA7A" w14:textId="7D0BC6BB" w:rsidR="007445D4" w:rsidRPr="007445D4" w:rsidRDefault="007445D4" w:rsidP="007445D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lease find attached my resume for your kind perusal.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</w:t>
      </w: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Looking forward to your reply soon.</w:t>
      </w:r>
    </w:p>
    <w:p w14:paraId="4475D5F2" w14:textId="6071F983" w:rsidR="007445D4" w:rsidRPr="007445D4" w:rsidRDefault="007445D4" w:rsidP="007445D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br/>
        <w:t>Sincerely,</w:t>
      </w:r>
    </w:p>
    <w:p w14:paraId="779D8FAF" w14:textId="77777777" w:rsidR="007445D4" w:rsidRPr="007445D4" w:rsidRDefault="007445D4" w:rsidP="007445D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445D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35307283" w14:textId="7CC586C4" w:rsidR="00681364" w:rsidRPr="000B26AD" w:rsidRDefault="00681364" w:rsidP="007445D4">
      <w:pPr>
        <w:spacing w:after="150"/>
        <w:rPr>
          <w:rFonts w:ascii="Bookman Old Style" w:hAnsi="Bookman Old Style" w:cs="Arial"/>
          <w:color w:val="000000" w:themeColor="text1"/>
          <w:sz w:val="24"/>
          <w:szCs w:val="24"/>
        </w:rPr>
      </w:pPr>
    </w:p>
    <w:sectPr w:rsidR="00681364" w:rsidRPr="000B26AD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07286" w14:textId="77777777" w:rsidR="004D14D9" w:rsidRDefault="004D14D9" w:rsidP="00AC3120">
      <w:pPr>
        <w:spacing w:after="0" w:line="240" w:lineRule="auto"/>
      </w:pPr>
      <w:r>
        <w:separator/>
      </w:r>
    </w:p>
  </w:endnote>
  <w:endnote w:type="continuationSeparator" w:id="0">
    <w:p w14:paraId="35307287" w14:textId="77777777" w:rsidR="004D14D9" w:rsidRDefault="004D14D9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07288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3530728A" wp14:editId="3530728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35307289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07284" w14:textId="77777777" w:rsidR="004D14D9" w:rsidRDefault="004D14D9" w:rsidP="00AC3120">
      <w:pPr>
        <w:spacing w:after="0" w:line="240" w:lineRule="auto"/>
      </w:pPr>
      <w:r>
        <w:separator/>
      </w:r>
    </w:p>
  </w:footnote>
  <w:footnote w:type="continuationSeparator" w:id="0">
    <w:p w14:paraId="35307285" w14:textId="77777777" w:rsidR="004D14D9" w:rsidRDefault="004D14D9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05C89"/>
    <w:multiLevelType w:val="multilevel"/>
    <w:tmpl w:val="6F324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AE06CC1"/>
    <w:multiLevelType w:val="hybridMultilevel"/>
    <w:tmpl w:val="043AA2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8"/>
  </w:num>
  <w:num w:numId="6">
    <w:abstractNumId w:val="5"/>
  </w:num>
  <w:num w:numId="7">
    <w:abstractNumId w:val="6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6664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445D4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0726A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FAE4C-4A9D-4DA5-85B2-742AF385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1</Words>
  <Characters>160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 of Pharmacy Cover Letter Sample</dc:title>
  <dc:subject>Create your Cover Letter using Free Director of Pharmacy Cover Letter Sample Template</dc:subject>
  <dc:creator>Qwikresume.com</dc:creator>
  <dcterms:created xsi:type="dcterms:W3CDTF">2021-10-17T13:16:00Z</dcterms:created>
  <dcterms:modified xsi:type="dcterms:W3CDTF">2021-10-17T13:16:00Z</dcterms:modified>
  <cp:category>Healthcare &amp; Wellbeing</cp:category>
</cp:coreProperties>
</file>